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BA42F8" w14:textId="41ACDDDA" w:rsidR="006527B7" w:rsidRDefault="00521200" w:rsidP="00723F4F">
      <w:pPr>
        <w:pStyle w:val="Title"/>
      </w:pPr>
      <w:r w:rsidRPr="00F31D81">
        <w:t>MLSL2 Individual</w:t>
      </w:r>
      <w:r w:rsidRPr="00723F4F">
        <w:t xml:space="preserve"> </w:t>
      </w:r>
      <w:r w:rsidR="00723F4F">
        <w:t>A</w:t>
      </w:r>
      <w:r w:rsidRPr="00723F4F">
        <w:t xml:space="preserve">ssignment </w:t>
      </w:r>
      <w:r w:rsidR="00723F4F">
        <w:t>I</w:t>
      </w:r>
      <w:r w:rsidRPr="00723F4F">
        <w:t>nstructions</w:t>
      </w:r>
    </w:p>
    <w:p w14:paraId="5A0EBD78" w14:textId="77777777" w:rsidR="00221EF5" w:rsidRDefault="00221EF5" w:rsidP="00723F4F">
      <w:pPr>
        <w:rPr>
          <w:rStyle w:val="Heading2Char"/>
        </w:rPr>
      </w:pPr>
    </w:p>
    <w:p w14:paraId="1D20B5D0" w14:textId="4557F2E9" w:rsidR="00723F4F" w:rsidRDefault="006E7163" w:rsidP="00723F4F">
      <w:r w:rsidRPr="00457B8A">
        <w:rPr>
          <w:rStyle w:val="Heading2Char"/>
        </w:rPr>
        <w:t>Weightage:</w:t>
      </w:r>
      <w:r>
        <w:t xml:space="preserve"> </w:t>
      </w:r>
      <w:r w:rsidRPr="00532BCB">
        <w:rPr>
          <w:sz w:val="24"/>
          <w:szCs w:val="24"/>
        </w:rPr>
        <w:t>50%</w:t>
      </w:r>
    </w:p>
    <w:p w14:paraId="5A1B9FC0" w14:textId="6540BE4B" w:rsidR="006E7163" w:rsidRDefault="00336719" w:rsidP="00723F4F">
      <w:r w:rsidRPr="00457B8A">
        <w:rPr>
          <w:rStyle w:val="Heading2Char"/>
        </w:rPr>
        <w:t>Honor</w:t>
      </w:r>
      <w:r w:rsidR="006E7163" w:rsidRPr="00457B8A">
        <w:rPr>
          <w:rStyle w:val="Heading2Char"/>
        </w:rPr>
        <w:t xml:space="preserve"> code: </w:t>
      </w:r>
      <w:r w:rsidR="008E39B8" w:rsidRPr="00532BCB">
        <w:rPr>
          <w:sz w:val="24"/>
          <w:szCs w:val="24"/>
        </w:rPr>
        <w:t>2N-b</w:t>
      </w:r>
    </w:p>
    <w:p w14:paraId="23B3D25E" w14:textId="6032C9B0" w:rsidR="00221EF5" w:rsidRDefault="00DA57ED" w:rsidP="0075384C">
      <w:r>
        <w:rPr>
          <w:rStyle w:val="Heading2Char"/>
        </w:rPr>
        <w:t xml:space="preserve">Deadline: </w:t>
      </w:r>
      <w:r w:rsidRPr="00532BCB">
        <w:rPr>
          <w:sz w:val="24"/>
          <w:szCs w:val="24"/>
        </w:rPr>
        <w:t xml:space="preserve">08 </w:t>
      </w:r>
      <w:r w:rsidR="009A114D">
        <w:rPr>
          <w:sz w:val="24"/>
          <w:szCs w:val="24"/>
        </w:rPr>
        <w:t>September</w:t>
      </w:r>
      <w:r w:rsidRPr="00532BCB">
        <w:rPr>
          <w:sz w:val="24"/>
          <w:szCs w:val="24"/>
        </w:rPr>
        <w:t xml:space="preserve"> 2021, 23:55 hrs</w:t>
      </w:r>
    </w:p>
    <w:p w14:paraId="656F45E4" w14:textId="028782DC" w:rsidR="008E39B8" w:rsidRDefault="00457B8A" w:rsidP="00457B8A">
      <w:pPr>
        <w:pStyle w:val="Heading1"/>
      </w:pPr>
      <w:r>
        <w:t xml:space="preserve">Deliverables: </w:t>
      </w:r>
    </w:p>
    <w:p w14:paraId="334AF4C2" w14:textId="18E87B15" w:rsidR="00457B8A" w:rsidRPr="0075384C" w:rsidRDefault="00663934" w:rsidP="00457B8A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75384C">
        <w:rPr>
          <w:sz w:val="24"/>
          <w:szCs w:val="24"/>
        </w:rPr>
        <w:t>A</w:t>
      </w:r>
      <w:r w:rsidR="008D6B2B">
        <w:rPr>
          <w:sz w:val="24"/>
          <w:szCs w:val="24"/>
        </w:rPr>
        <w:t xml:space="preserve"> single</w:t>
      </w:r>
      <w:r w:rsidRPr="0075384C">
        <w:rPr>
          <w:sz w:val="24"/>
          <w:szCs w:val="24"/>
        </w:rPr>
        <w:t xml:space="preserve"> notebook</w:t>
      </w:r>
      <w:r w:rsidR="0042779A" w:rsidRPr="0075384C">
        <w:rPr>
          <w:sz w:val="24"/>
          <w:szCs w:val="24"/>
        </w:rPr>
        <w:t xml:space="preserve"> </w:t>
      </w:r>
      <w:r w:rsidRPr="0075384C">
        <w:rPr>
          <w:sz w:val="24"/>
          <w:szCs w:val="24"/>
        </w:rPr>
        <w:t xml:space="preserve">(preferably </w:t>
      </w:r>
      <w:r w:rsidR="0042779A" w:rsidRPr="0075384C">
        <w:rPr>
          <w:sz w:val="24"/>
          <w:szCs w:val="24"/>
        </w:rPr>
        <w:t>P</w:t>
      </w:r>
      <w:r w:rsidRPr="0075384C">
        <w:rPr>
          <w:sz w:val="24"/>
          <w:szCs w:val="24"/>
        </w:rPr>
        <w:t>ython</w:t>
      </w:r>
      <w:r w:rsidR="00E71982">
        <w:rPr>
          <w:sz w:val="24"/>
          <w:szCs w:val="24"/>
        </w:rPr>
        <w:t xml:space="preserve"> </w:t>
      </w:r>
      <w:proofErr w:type="gramStart"/>
      <w:r w:rsidR="00B25A2E" w:rsidRPr="0075384C">
        <w:rPr>
          <w:sz w:val="24"/>
          <w:szCs w:val="24"/>
        </w:rPr>
        <w:t>in</w:t>
      </w:r>
      <w:r w:rsidR="00B25A2E">
        <w:rPr>
          <w:sz w:val="24"/>
          <w:szCs w:val="24"/>
        </w:rPr>
        <w:t xml:space="preserve"> </w:t>
      </w:r>
      <w:r w:rsidR="00B25A2E" w:rsidRPr="0075384C">
        <w:rPr>
          <w:sz w:val="24"/>
          <w:szCs w:val="24"/>
        </w:rPr>
        <w:t>.</w:t>
      </w:r>
      <w:r w:rsidR="00B25A2E" w:rsidRPr="00B25A2E">
        <w:rPr>
          <w:b/>
          <w:bCs/>
          <w:sz w:val="24"/>
          <w:szCs w:val="24"/>
        </w:rPr>
        <w:t>ipynb</w:t>
      </w:r>
      <w:proofErr w:type="gramEnd"/>
      <w:r w:rsidR="0042779A" w:rsidRPr="0075384C">
        <w:rPr>
          <w:sz w:val="24"/>
          <w:szCs w:val="24"/>
        </w:rPr>
        <w:t xml:space="preserve"> format</w:t>
      </w:r>
      <w:r w:rsidR="00E36B87">
        <w:rPr>
          <w:sz w:val="24"/>
          <w:szCs w:val="24"/>
        </w:rPr>
        <w:t xml:space="preserve">; </w:t>
      </w:r>
      <w:r w:rsidR="00E71982">
        <w:rPr>
          <w:sz w:val="24"/>
          <w:szCs w:val="24"/>
        </w:rPr>
        <w:t xml:space="preserve">R </w:t>
      </w:r>
      <w:r w:rsidR="00B25A2E">
        <w:rPr>
          <w:sz w:val="24"/>
          <w:szCs w:val="24"/>
        </w:rPr>
        <w:t xml:space="preserve">in </w:t>
      </w:r>
      <w:r w:rsidR="00B25A2E" w:rsidRPr="00B25A2E">
        <w:rPr>
          <w:b/>
          <w:bCs/>
          <w:sz w:val="24"/>
          <w:szCs w:val="24"/>
        </w:rPr>
        <w:t>.R</w:t>
      </w:r>
      <w:r w:rsidR="00E71982">
        <w:rPr>
          <w:sz w:val="24"/>
          <w:szCs w:val="24"/>
        </w:rPr>
        <w:t xml:space="preserve"> format can also be used)</w:t>
      </w:r>
      <w:r w:rsidR="0042779A" w:rsidRPr="0075384C">
        <w:rPr>
          <w:sz w:val="24"/>
          <w:szCs w:val="24"/>
        </w:rPr>
        <w:t>, which contains</w:t>
      </w:r>
      <w:r w:rsidR="008D6B2B">
        <w:rPr>
          <w:sz w:val="24"/>
          <w:szCs w:val="24"/>
        </w:rPr>
        <w:t xml:space="preserve"> </w:t>
      </w:r>
      <w:r w:rsidR="0042779A" w:rsidRPr="0075384C">
        <w:rPr>
          <w:sz w:val="24"/>
          <w:szCs w:val="24"/>
        </w:rPr>
        <w:t xml:space="preserve">the </w:t>
      </w:r>
      <w:r w:rsidR="00AA493F" w:rsidRPr="0075384C">
        <w:rPr>
          <w:sz w:val="24"/>
          <w:szCs w:val="24"/>
        </w:rPr>
        <w:t>required results</w:t>
      </w:r>
      <w:r w:rsidR="008D6B2B">
        <w:rPr>
          <w:sz w:val="24"/>
          <w:szCs w:val="24"/>
        </w:rPr>
        <w:t xml:space="preserve"> for all </w:t>
      </w:r>
      <w:r w:rsidR="00AA493F" w:rsidRPr="0075384C">
        <w:rPr>
          <w:sz w:val="24"/>
          <w:szCs w:val="24"/>
        </w:rPr>
        <w:t xml:space="preserve">the assignment questions. </w:t>
      </w:r>
      <w:r w:rsidR="00BF6A89" w:rsidRPr="0075384C">
        <w:rPr>
          <w:sz w:val="24"/>
          <w:szCs w:val="24"/>
        </w:rPr>
        <w:t>Any additional results, text or any message to the TA should be included in the same notebook using Markdown.</w:t>
      </w:r>
    </w:p>
    <w:p w14:paraId="5F70362B" w14:textId="5CBC0FA5" w:rsidR="0043573F" w:rsidRPr="0075384C" w:rsidRDefault="00252C76" w:rsidP="00457B8A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75384C">
        <w:rPr>
          <w:sz w:val="24"/>
          <w:szCs w:val="24"/>
        </w:rPr>
        <w:t xml:space="preserve">Please mention your name &amp; PGID </w:t>
      </w:r>
      <w:r w:rsidR="004C2BF4" w:rsidRPr="0075384C">
        <w:rPr>
          <w:sz w:val="24"/>
          <w:szCs w:val="24"/>
        </w:rPr>
        <w:t xml:space="preserve">at </w:t>
      </w:r>
      <w:r w:rsidR="00CF0366" w:rsidRPr="0075384C">
        <w:rPr>
          <w:sz w:val="24"/>
          <w:szCs w:val="24"/>
        </w:rPr>
        <w:t>the</w:t>
      </w:r>
      <w:r w:rsidR="004C2BF4" w:rsidRPr="0075384C">
        <w:rPr>
          <w:sz w:val="24"/>
          <w:szCs w:val="24"/>
        </w:rPr>
        <w:t xml:space="preserve"> start of the</w:t>
      </w:r>
      <w:r w:rsidR="00CF0366" w:rsidRPr="0075384C">
        <w:rPr>
          <w:sz w:val="24"/>
          <w:szCs w:val="24"/>
        </w:rPr>
        <w:t xml:space="preserve"> notebook.</w:t>
      </w:r>
    </w:p>
    <w:p w14:paraId="5596299F" w14:textId="4407B826" w:rsidR="00A850AF" w:rsidRPr="0075384C" w:rsidRDefault="00423901" w:rsidP="00E470B1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75384C">
        <w:rPr>
          <w:sz w:val="24"/>
          <w:szCs w:val="24"/>
        </w:rPr>
        <w:t>Also, maintain a clear demarcation between the questions.</w:t>
      </w:r>
    </w:p>
    <w:p w14:paraId="4D5C9E3F" w14:textId="4A9030B7" w:rsidR="00E470B1" w:rsidRDefault="00E470B1" w:rsidP="00E470B1">
      <w:pPr>
        <w:pStyle w:val="Heading1"/>
      </w:pPr>
      <w:r>
        <w:t>General instructions:</w:t>
      </w:r>
    </w:p>
    <w:p w14:paraId="2575536B" w14:textId="77777777" w:rsidR="00A908FF" w:rsidRPr="0075384C" w:rsidRDefault="00A908FF" w:rsidP="00A908FF">
      <w:pPr>
        <w:pStyle w:val="ListParagraph"/>
        <w:numPr>
          <w:ilvl w:val="0"/>
          <w:numId w:val="3"/>
        </w:numPr>
        <w:spacing w:line="259" w:lineRule="auto"/>
        <w:rPr>
          <w:sz w:val="24"/>
          <w:szCs w:val="24"/>
        </w:rPr>
      </w:pPr>
      <w:r w:rsidRPr="0075384C">
        <w:rPr>
          <w:sz w:val="24"/>
          <w:szCs w:val="24"/>
        </w:rPr>
        <w:t xml:space="preserve">Do NOT submit .zip files otherwise the submission will not be considered. </w:t>
      </w:r>
    </w:p>
    <w:p w14:paraId="3157EF2C" w14:textId="77777777" w:rsidR="00A908FF" w:rsidRPr="0075384C" w:rsidRDefault="00A908FF" w:rsidP="00A908FF">
      <w:pPr>
        <w:pStyle w:val="ListParagraph"/>
        <w:numPr>
          <w:ilvl w:val="0"/>
          <w:numId w:val="3"/>
        </w:numPr>
        <w:spacing w:line="259" w:lineRule="auto"/>
        <w:rPr>
          <w:sz w:val="24"/>
          <w:szCs w:val="24"/>
        </w:rPr>
      </w:pPr>
      <w:r w:rsidRPr="0075384C">
        <w:rPr>
          <w:sz w:val="24"/>
          <w:szCs w:val="24"/>
        </w:rPr>
        <w:t xml:space="preserve">Any late submission will attract a penalty as mentioned in the course outline. </w:t>
      </w:r>
    </w:p>
    <w:p w14:paraId="5548B843" w14:textId="449A2C94" w:rsidR="00657195" w:rsidRPr="0075384C" w:rsidRDefault="00A908FF" w:rsidP="00A908FF">
      <w:pPr>
        <w:pStyle w:val="ListParagraph"/>
        <w:numPr>
          <w:ilvl w:val="0"/>
          <w:numId w:val="3"/>
        </w:numPr>
        <w:spacing w:line="259" w:lineRule="auto"/>
        <w:rPr>
          <w:sz w:val="24"/>
          <w:szCs w:val="24"/>
        </w:rPr>
      </w:pPr>
      <w:r w:rsidRPr="0075384C">
        <w:rPr>
          <w:sz w:val="24"/>
          <w:szCs w:val="24"/>
        </w:rPr>
        <w:t xml:space="preserve">The honour code for this submission is </w:t>
      </w:r>
      <w:r w:rsidR="00657195" w:rsidRPr="0075384C">
        <w:rPr>
          <w:sz w:val="24"/>
          <w:szCs w:val="24"/>
        </w:rPr>
        <w:t>2N-b</w:t>
      </w:r>
      <w:r w:rsidRPr="0075384C">
        <w:rPr>
          <w:sz w:val="24"/>
          <w:szCs w:val="24"/>
        </w:rPr>
        <w:t>.</w:t>
      </w:r>
    </w:p>
    <w:p w14:paraId="69ACFEBB" w14:textId="2743EC69" w:rsidR="00221EF5" w:rsidRDefault="00221EF5" w:rsidP="00221EF5">
      <w:pPr>
        <w:pStyle w:val="ListParagraph"/>
        <w:spacing w:line="259" w:lineRule="auto"/>
      </w:pPr>
    </w:p>
    <w:p w14:paraId="157F2FA9" w14:textId="4201ACA3" w:rsidR="00A908FF" w:rsidRPr="00A908FF" w:rsidRDefault="00A908FF" w:rsidP="00657195">
      <w:pPr>
        <w:spacing w:line="259" w:lineRule="auto"/>
      </w:pPr>
      <w:r w:rsidRPr="00A908FF">
        <w:t xml:space="preserve"> </w:t>
      </w:r>
    </w:p>
    <w:p w14:paraId="18A9BE7D" w14:textId="77777777" w:rsidR="00E470B1" w:rsidRPr="00E470B1" w:rsidRDefault="00E470B1" w:rsidP="00A908FF">
      <w:pPr>
        <w:pStyle w:val="ListParagraph"/>
      </w:pPr>
    </w:p>
    <w:sectPr w:rsidR="00E470B1" w:rsidRPr="00E470B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036A03"/>
    <w:multiLevelType w:val="hybridMultilevel"/>
    <w:tmpl w:val="EB14F0B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FD13D8"/>
    <w:multiLevelType w:val="hybridMultilevel"/>
    <w:tmpl w:val="DA0201F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D9B5858"/>
    <w:multiLevelType w:val="hybridMultilevel"/>
    <w:tmpl w:val="018EDD5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xM7IwMTAxNrc0sDRT0lEKTi0uzszPAykwrgUAG/IVfywAAAA="/>
  </w:docVars>
  <w:rsids>
    <w:rsidRoot w:val="00A73FE1"/>
    <w:rsid w:val="001342F9"/>
    <w:rsid w:val="00221EF5"/>
    <w:rsid w:val="00252C76"/>
    <w:rsid w:val="00336719"/>
    <w:rsid w:val="003A588D"/>
    <w:rsid w:val="00423901"/>
    <w:rsid w:val="00425D08"/>
    <w:rsid w:val="0042779A"/>
    <w:rsid w:val="0043573F"/>
    <w:rsid w:val="00457B8A"/>
    <w:rsid w:val="004C2BF4"/>
    <w:rsid w:val="00521200"/>
    <w:rsid w:val="00532BCB"/>
    <w:rsid w:val="00543B8D"/>
    <w:rsid w:val="00657195"/>
    <w:rsid w:val="00663934"/>
    <w:rsid w:val="006E7163"/>
    <w:rsid w:val="00723F4F"/>
    <w:rsid w:val="0075384C"/>
    <w:rsid w:val="007A79C0"/>
    <w:rsid w:val="008B4E79"/>
    <w:rsid w:val="008D6B2B"/>
    <w:rsid w:val="008E39B8"/>
    <w:rsid w:val="009A114D"/>
    <w:rsid w:val="00A133DF"/>
    <w:rsid w:val="00A73FE1"/>
    <w:rsid w:val="00A850AF"/>
    <w:rsid w:val="00A908FF"/>
    <w:rsid w:val="00AA493F"/>
    <w:rsid w:val="00B25A2E"/>
    <w:rsid w:val="00BF6A89"/>
    <w:rsid w:val="00C529E4"/>
    <w:rsid w:val="00CE5E57"/>
    <w:rsid w:val="00CF0366"/>
    <w:rsid w:val="00D011C3"/>
    <w:rsid w:val="00DA57ED"/>
    <w:rsid w:val="00E36B87"/>
    <w:rsid w:val="00E421D7"/>
    <w:rsid w:val="00E470B1"/>
    <w:rsid w:val="00E71982"/>
    <w:rsid w:val="00F31D81"/>
    <w:rsid w:val="00F50972"/>
    <w:rsid w:val="00F557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D1B1C1"/>
  <w15:chartTrackingRefBased/>
  <w15:docId w15:val="{4EDA2A8A-C1DA-4F3D-8D4F-FBA2EE4CB5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1D81"/>
  </w:style>
  <w:style w:type="paragraph" w:styleId="Heading1">
    <w:name w:val="heading 1"/>
    <w:basedOn w:val="Normal"/>
    <w:next w:val="Normal"/>
    <w:link w:val="Heading1Char"/>
    <w:uiPriority w:val="9"/>
    <w:qFormat/>
    <w:rsid w:val="00F31D81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31D81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31D81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31D81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31D81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31D81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31D81"/>
    <w:pPr>
      <w:keepNext/>
      <w:keepLines/>
      <w:spacing w:before="120" w:after="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31D81"/>
    <w:pPr>
      <w:keepNext/>
      <w:keepLines/>
      <w:spacing w:before="120" w:after="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31D81"/>
    <w:pPr>
      <w:keepNext/>
      <w:keepLines/>
      <w:spacing w:before="120" w:after="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31D81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31D81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31D81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31D81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31D81"/>
    <w:rPr>
      <w:rFonts w:asciiTheme="majorHAnsi" w:eastAsiaTheme="majorEastAsia" w:hAnsiTheme="majorHAnsi" w:cstheme="majorBid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31D81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31D81"/>
    <w:rPr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31D81"/>
    <w:rPr>
      <w:b/>
      <w:bC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31D81"/>
    <w:rPr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31D81"/>
    <w:rPr>
      <w:b/>
      <w:bCs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F31D81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F31D81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F31D81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31D81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F31D81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F31D81"/>
    <w:rPr>
      <w:i/>
      <w:iCs/>
      <w:color w:val="auto"/>
    </w:rPr>
  </w:style>
  <w:style w:type="paragraph" w:styleId="NoSpacing">
    <w:name w:val="No Spacing"/>
    <w:uiPriority w:val="1"/>
    <w:qFormat/>
    <w:rsid w:val="00F31D81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F31D81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F31D81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31D81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31D81"/>
    <w:rPr>
      <w:rFonts w:asciiTheme="majorHAnsi" w:eastAsiaTheme="majorEastAsia" w:hAnsiTheme="majorHAnsi" w:cstheme="majorBidi"/>
      <w:sz w:val="26"/>
      <w:szCs w:val="26"/>
    </w:rPr>
  </w:style>
  <w:style w:type="character" w:styleId="SubtleEmphasis">
    <w:name w:val="Subtle Emphasis"/>
    <w:basedOn w:val="DefaultParagraphFont"/>
    <w:uiPriority w:val="19"/>
    <w:qFormat/>
    <w:rsid w:val="00F31D81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F31D81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F31D81"/>
    <w:rPr>
      <w:smallCaps/>
      <w:color w:val="auto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F31D81"/>
    <w:rPr>
      <w:b/>
      <w:bCs/>
      <w:smallCaps/>
      <w:color w:val="auto"/>
      <w:u w:val="single"/>
    </w:rPr>
  </w:style>
  <w:style w:type="character" w:styleId="BookTitle">
    <w:name w:val="Book Title"/>
    <w:basedOn w:val="DefaultParagraphFont"/>
    <w:uiPriority w:val="33"/>
    <w:qFormat/>
    <w:rsid w:val="00F31D81"/>
    <w:rPr>
      <w:b/>
      <w:bCs/>
      <w:smallCap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31D81"/>
    <w:pPr>
      <w:outlineLvl w:val="9"/>
    </w:pPr>
  </w:style>
  <w:style w:type="paragraph" w:styleId="ListParagraph">
    <w:name w:val="List Paragraph"/>
    <w:basedOn w:val="Normal"/>
    <w:uiPriority w:val="34"/>
    <w:qFormat/>
    <w:rsid w:val="00723F4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110</Words>
  <Characters>633</Characters>
  <Application>Microsoft Office Word</Application>
  <DocSecurity>0</DocSecurity>
  <Lines>5</Lines>
  <Paragraphs>1</Paragraphs>
  <ScaleCrop>false</ScaleCrop>
  <Company/>
  <LinksUpToDate>false</LinksUpToDate>
  <CharactersWithSpaces>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kul SKumar</dc:creator>
  <cp:keywords/>
  <dc:description/>
  <cp:lastModifiedBy>Gokul SKumar</cp:lastModifiedBy>
  <cp:revision>41</cp:revision>
  <dcterms:created xsi:type="dcterms:W3CDTF">2021-08-03T11:13:00Z</dcterms:created>
  <dcterms:modified xsi:type="dcterms:W3CDTF">2021-08-03T11:45:00Z</dcterms:modified>
</cp:coreProperties>
</file>